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8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
                Interpretive Criteria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
                Epidemiologic Cut-off Value
                <w:rPr>
                  <w:vertAlign w:val="superscript"/>
                  <w:i>true</w:i>
                  <w:t xml:space="default">2</w:t>
                  <w:i>false</w:i>
                  <w:vertAlign w:val="baseline"/>
                </w:rPr>
              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timicrob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s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st Spec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Site
                <w:rPr>
                  <w:vertAlign w:val="superscript"/>
                  <w:i>true</w:i>
                  <w:t xml:space="default">3</w:t>
                  <w:i>false</w:i>
                  <w:vertAlign w:val="baseline"/>
                </w:rPr>
             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cterial Spec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F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FF Bacterial Spec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noglycos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xicillin-clavulan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&gt; 0.03
                <w:rPr>
                  <w:vertAlign w:val="superscript"/>
                  <w:i>true</w:i>
                  <w:t xml:space="default">4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Resp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ox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unds/absce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tiof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TI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/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/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/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/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/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/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/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o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&gt; 1
                <w:rPr>
                  <w:vertAlign w:val="superscript"/>
                  <w:i>true</w:i>
                  <w:t xml:space="default">4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mphenic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ic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Chloramphenicol_newBP
                <w:rPr>
                  <w:vertAlign w:val="superscript"/>
                  <w:i>true</w:i>
                  <w:t xml:space="default">5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ic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crolide/Lincos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&gt; 0.25
                <w:rPr>
                  <w:vertAlign w:val="superscript"/>
                  <w:i>true</w:i>
                  <w:t xml:space="default">4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, Re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Enrofloxacin_newBP
                <w:rPr>
                  <w:vertAlign w:val="superscript"/>
                  <w:i>true</w:i>
                  <w:t xml:space="default">5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, Re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crolide/Lincos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2,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noglycos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&gt; 0.25
                <w:rPr>
                  <w:vertAlign w:val="superscript"/>
                  <w:i>true</w:i>
                  <w:t xml:space="default">4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Marbofloxacin_newBP
                <w:rPr>
                  <w:vertAlign w:val="superscript"/>
                  <w:i>true</w:i>
                  <w:t xml:space="default">5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furanto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fur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,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sa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&gt; 0.03
                <w:rPr>
                  <w:vertAlign w:val="superscript"/>
                  <w:i>true</w:i>
                  <w:t xml:space="default">4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pseudintermedi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methoprim-Sulfamethoxaz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lfon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&gt; 0.25
                <w:rPr>
                  <w:vertAlign w:val="superscript"/>
                  <w:i>true</w:i>
                  <w:t xml:space="default">4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lycopept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taphylococci other than S. aur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&gt; 2
                <w:rPr>
                  <w:vertAlign w:val="superscript"/>
                  <w:i>true</w:i>
                  <w:t xml:space="default">4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. aureus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Interpretive Criteria sourced from CLSI VET01S Ed6, except for new BP from Ed7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2</w:t>
            </w:r>
            <w:r>
              <w:rPr>
                <w:rFonts w:ascii="Calibri" w:hAnsi="Calibri"/>
                <w:sz w:val="20"/>
                <w:vertAlign w:val="baseline"/>
              </w:rPr>
              <w:t xml:space="default">ECOFF sourced from EUCAST, October 13, 2023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3</w:t>
            </w:r>
            <w:r>
              <w:rPr>
                <w:rFonts w:ascii="Calibri" w:hAnsi="Calibri"/>
                <w:sz w:val="20"/>
                <w:vertAlign w:val="baseline"/>
              </w:rPr>
              <w:t xml:space="default">Resp: Respiratory; SST: Skin/Soft Tissue; UTI: Urinary Tract Infection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4</w:t>
            </w:r>
            <w:r>
              <w:rPr>
                <w:rFonts w:ascii="Calibri" w:hAnsi="Calibri"/>
                <w:sz w:val="20"/>
                <w:vertAlign w:val="baseline"/>
              </w:rPr>
              <w:t xml:space="default">ECOFF falls within the susceptible category and splits the wildtype population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5</w:t>
            </w:r>
            <w:r>
              <w:rPr>
                <w:rFonts w:ascii="Calibri" w:hAnsi="Calibri"/>
                <w:sz w:val="20"/>
                <w:vertAlign w:val="baseline"/>
              </w:rPr>
              <w:t xml:space="default">newBP refers to breakpoints that will be in CLSI VET01S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8T19:44:40Z</dcterms:created>
  <dcterms:modified xsi:type="dcterms:W3CDTF">2024-02-28T19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